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2F21D" w14:textId="6CD97732" w:rsidR="00B2195B" w:rsidRDefault="00B2195B" w:rsidP="00941075">
      <w:pPr>
        <w:pStyle w:val="Title"/>
      </w:pPr>
      <w:r>
        <w:t>Meeting Minutes</w:t>
      </w:r>
    </w:p>
    <w:p w14:paraId="5378603F" w14:textId="2AFD45E7" w:rsidR="00396DB8" w:rsidRDefault="00396DB8" w:rsidP="00B2195B">
      <w:pPr>
        <w:rPr>
          <w:bCs/>
        </w:rPr>
      </w:pPr>
      <w:r>
        <w:rPr>
          <w:bCs/>
        </w:rPr>
        <w:t>Your team may meet multiple times throughout the week. All the meeting dates</w:t>
      </w:r>
      <w:r w:rsidR="00322308">
        <w:rPr>
          <w:bCs/>
        </w:rPr>
        <w:t xml:space="preserve"> (add or remove dates as needed from the list)</w:t>
      </w:r>
      <w:r>
        <w:rPr>
          <w:bCs/>
        </w:rPr>
        <w:t xml:space="preserve"> and activities discussed </w:t>
      </w:r>
      <w:r w:rsidR="00E8291E">
        <w:rPr>
          <w:bCs/>
        </w:rPr>
        <w:t>throughout the</w:t>
      </w:r>
      <w:r>
        <w:rPr>
          <w:bCs/>
        </w:rPr>
        <w:t xml:space="preserve"> week</w:t>
      </w:r>
      <w:r w:rsidR="00E8291E">
        <w:rPr>
          <w:bCs/>
        </w:rPr>
        <w:t xml:space="preserve"> are captured in the table provided.</w:t>
      </w:r>
      <w:r w:rsidR="00A8048B">
        <w:rPr>
          <w:bCs/>
        </w:rPr>
        <w:t xml:space="preserve"> The</w:t>
      </w:r>
      <w:r w:rsidR="008E71ED">
        <w:rPr>
          <w:bCs/>
        </w:rPr>
        <w:t xml:space="preserve"> minutes should include discussion</w:t>
      </w:r>
      <w:r w:rsidR="00F330F2">
        <w:rPr>
          <w:bCs/>
        </w:rPr>
        <w:t>s</w:t>
      </w:r>
      <w:r w:rsidR="008E71ED">
        <w:rPr>
          <w:bCs/>
        </w:rPr>
        <w:t xml:space="preserve"> about the project </w:t>
      </w:r>
      <w:r w:rsidR="00A8048B">
        <w:rPr>
          <w:bCs/>
        </w:rPr>
        <w:t>r</w:t>
      </w:r>
      <w:r w:rsidR="008E71ED">
        <w:rPr>
          <w:bCs/>
        </w:rPr>
        <w:t xml:space="preserve">evisions </w:t>
      </w:r>
      <w:r w:rsidR="00F330F2">
        <w:rPr>
          <w:bCs/>
        </w:rPr>
        <w:t xml:space="preserve">provided by </w:t>
      </w:r>
      <w:r w:rsidR="008E71ED">
        <w:rPr>
          <w:bCs/>
        </w:rPr>
        <w:t>the client.</w:t>
      </w:r>
    </w:p>
    <w:p w14:paraId="3035C06D" w14:textId="76B94294" w:rsidR="00322308" w:rsidRPr="00941075" w:rsidRDefault="00B2195B" w:rsidP="00322308">
      <w:pPr>
        <w:rPr>
          <w:bCs/>
        </w:rPr>
      </w:pPr>
      <w:r w:rsidRPr="00941075">
        <w:rPr>
          <w:bCs/>
        </w:rPr>
        <w:t xml:space="preserve">Team Number: </w:t>
      </w:r>
      <w:sdt>
        <w:sdtPr>
          <w:rPr>
            <w:bCs/>
          </w:rPr>
          <w:id w:val="-56403608"/>
          <w:placeholder>
            <w:docPart w:val="E64680E9908D47FA822DDE52528E35BE"/>
          </w:placeholder>
        </w:sdtPr>
        <w:sdtContent>
          <w:r w:rsidR="00960BAB">
            <w:rPr>
              <w:bCs/>
            </w:rPr>
            <w:t>Team #2</w:t>
          </w:r>
        </w:sdtContent>
      </w:sdt>
      <w:r w:rsidR="00322308" w:rsidRPr="00322308">
        <w:rPr>
          <w:bCs/>
        </w:rPr>
        <w:t xml:space="preserve"> </w:t>
      </w:r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="00322308" w:rsidRPr="00941075">
        <w:rPr>
          <w:bCs/>
        </w:rPr>
        <w:t xml:space="preserve">Team Name: </w:t>
      </w:r>
      <w:sdt>
        <w:sdtPr>
          <w:rPr>
            <w:bCs/>
          </w:rPr>
          <w:id w:val="-800230247"/>
          <w:placeholder>
            <w:docPart w:val="E96F06B2C40949CAA0D36C04667906A4"/>
          </w:placeholder>
        </w:sdtPr>
        <w:sdtContent>
          <w:r w:rsidR="00960BAB">
            <w:rPr>
              <w:bCs/>
            </w:rPr>
            <w:t>Team #2</w:t>
          </w:r>
        </w:sdtContent>
      </w:sdt>
    </w:p>
    <w:p w14:paraId="11619835" w14:textId="6BAC5A0A" w:rsidR="00B2195B" w:rsidRPr="00941075" w:rsidRDefault="00B2195B" w:rsidP="00B2195B">
      <w:pPr>
        <w:rPr>
          <w:bCs/>
        </w:rPr>
      </w:pPr>
      <w:r w:rsidRPr="00941075">
        <w:rPr>
          <w:bCs/>
        </w:rPr>
        <w:t>Team Member Name</w:t>
      </w:r>
      <w:r w:rsidR="00052FE6">
        <w:rPr>
          <w:bCs/>
        </w:rPr>
        <w:t>s</w:t>
      </w:r>
      <w:r w:rsidRPr="00941075">
        <w:rPr>
          <w:bCs/>
        </w:rPr>
        <w:t>:</w:t>
      </w:r>
      <w:r w:rsidR="00941075" w:rsidRPr="00941075">
        <w:rPr>
          <w:bCs/>
        </w:rPr>
        <w:t xml:space="preserve"> </w:t>
      </w:r>
      <w:sdt>
        <w:sdtPr>
          <w:rPr>
            <w:bCs/>
          </w:rPr>
          <w:id w:val="1219563779"/>
          <w:placeholder>
            <w:docPart w:val="E64680E9908D47FA822DDE52528E35BE"/>
          </w:placeholder>
        </w:sdtPr>
        <w:sdtContent>
          <w:r w:rsidR="00960BAB">
            <w:rPr>
              <w:bCs/>
            </w:rPr>
            <w:t xml:space="preserve">Bin Yang, James Arand, </w:t>
          </w:r>
          <w:proofErr w:type="spellStart"/>
          <w:r w:rsidR="00960BAB">
            <w:rPr>
              <w:bCs/>
            </w:rPr>
            <w:t>Romnick</w:t>
          </w:r>
          <w:proofErr w:type="spellEnd"/>
          <w:r w:rsidR="00960BAB">
            <w:rPr>
              <w:bCs/>
            </w:rPr>
            <w:t xml:space="preserve"> </w:t>
          </w:r>
          <w:proofErr w:type="spellStart"/>
          <w:r w:rsidR="00960BAB">
            <w:rPr>
              <w:bCs/>
            </w:rPr>
            <w:t>Zinampan</w:t>
          </w:r>
          <w:proofErr w:type="spellEnd"/>
        </w:sdtContent>
      </w:sdt>
    </w:p>
    <w:p w14:paraId="25C16138" w14:textId="4CCB92AB" w:rsidR="00B24268" w:rsidRDefault="008B6FAD" w:rsidP="008D0748">
      <w:pPr>
        <w:rPr>
          <w:bCs/>
        </w:rPr>
      </w:pPr>
      <w:r>
        <w:rPr>
          <w:bCs/>
        </w:rPr>
        <w:t>Meeting 1 Date</w:t>
      </w:r>
      <w:r w:rsidR="008D0748" w:rsidRPr="00941075">
        <w:rPr>
          <w:bCs/>
        </w:rPr>
        <w:t xml:space="preserve">: </w:t>
      </w:r>
      <w:sdt>
        <w:sdtPr>
          <w:rPr>
            <w:bCs/>
          </w:rPr>
          <w:id w:val="1278681477"/>
          <w:placeholder>
            <w:docPart w:val="09DA8282B7D844DCAC85E7FF5B0800D0"/>
          </w:placeholder>
          <w:date w:fullDate="2024-01-17T00:00:00Z">
            <w:dateFormat w:val="M/d/yyyy"/>
            <w:lid w:val="en-US"/>
            <w:storeMappedDataAs w:val="dateTime"/>
            <w:calendar w:val="gregorian"/>
          </w:date>
        </w:sdtPr>
        <w:sdtContent>
          <w:r w:rsidR="00B96BE1">
            <w:rPr>
              <w:bCs/>
              <w:lang w:val="en-US"/>
            </w:rPr>
            <w:t>1/17/2024</w:t>
          </w:r>
        </w:sdtContent>
      </w:sdt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>
        <w:rPr>
          <w:bCs/>
        </w:rPr>
        <w:t xml:space="preserve">Meeting 2 Date: </w:t>
      </w:r>
      <w:sdt>
        <w:sdtPr>
          <w:rPr>
            <w:bCs/>
          </w:rPr>
          <w:id w:val="-853882967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="00B24268" w:rsidRPr="00D4183C">
            <w:rPr>
              <w:rStyle w:val="PlaceholderText"/>
            </w:rPr>
            <w:t>Click or tap to enter a date.</w:t>
          </w:r>
        </w:sdtContent>
      </w:sdt>
    </w:p>
    <w:p w14:paraId="304F23D4" w14:textId="479E6102" w:rsidR="005F1670" w:rsidRDefault="008B6FAD" w:rsidP="008D0748">
      <w:r>
        <w:rPr>
          <w:bCs/>
        </w:rPr>
        <w:t>Meeting 3 Date:</w:t>
      </w:r>
      <w:r>
        <w:t xml:space="preserve"> </w:t>
      </w:r>
      <w:sdt>
        <w:sdtPr>
          <w:id w:val="-1589224824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D4183C">
            <w:rPr>
              <w:rStyle w:val="PlaceholderText"/>
            </w:rPr>
            <w:t>Click or tap to enter a date.</w:t>
          </w:r>
        </w:sdtContent>
      </w:sdt>
      <w:r w:rsidR="00322308">
        <w:tab/>
      </w:r>
      <w:r w:rsidR="00322308">
        <w:tab/>
      </w:r>
      <w:r w:rsidR="00322308">
        <w:tab/>
      </w:r>
      <w:r w:rsidR="005F1670">
        <w:t xml:space="preserve">Meeting 4 Date: </w:t>
      </w:r>
      <w:sdt>
        <w:sdtPr>
          <w:id w:val="-2086056489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="005F1670" w:rsidRPr="00D4183C">
            <w:rPr>
              <w:rStyle w:val="PlaceholderText"/>
            </w:rPr>
            <w:t>Click or tap to enter a date.</w:t>
          </w:r>
        </w:sdtContent>
      </w:sdt>
    </w:p>
    <w:p w14:paraId="01842159" w14:textId="77777777" w:rsidR="00B00FA9" w:rsidRDefault="00B2195B" w:rsidP="00B2195B">
      <w:pPr>
        <w:pStyle w:val="Heading2"/>
      </w:pPr>
      <w:r>
        <w:t>Team Meetings and Activities</w:t>
      </w:r>
    </w:p>
    <w:tbl>
      <w:tblPr>
        <w:tblStyle w:val="TableGrid"/>
        <w:tblW w:w="13301" w:type="dxa"/>
        <w:tblLook w:val="04A0" w:firstRow="1" w:lastRow="0" w:firstColumn="1" w:lastColumn="0" w:noHBand="0" w:noVBand="1"/>
      </w:tblPr>
      <w:tblGrid>
        <w:gridCol w:w="3861"/>
        <w:gridCol w:w="6114"/>
        <w:gridCol w:w="1618"/>
        <w:gridCol w:w="1708"/>
      </w:tblGrid>
      <w:tr w:rsidR="00475F05" w14:paraId="45DC08A0" w14:textId="77777777" w:rsidTr="005A682C">
        <w:trPr>
          <w:trHeight w:val="467"/>
        </w:trPr>
        <w:tc>
          <w:tcPr>
            <w:tcW w:w="3861" w:type="dxa"/>
          </w:tcPr>
          <w:p w14:paraId="0F47F00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Activities Discussed</w:t>
            </w:r>
          </w:p>
        </w:tc>
        <w:tc>
          <w:tcPr>
            <w:tcW w:w="6114" w:type="dxa"/>
          </w:tcPr>
          <w:p w14:paraId="3A76D4C1" w14:textId="77777777" w:rsidR="00475F05" w:rsidRDefault="00475F05">
            <w:pPr>
              <w:rPr>
                <w:b/>
              </w:rPr>
            </w:pPr>
            <w:r w:rsidRPr="00475F05">
              <w:rPr>
                <w:b/>
              </w:rPr>
              <w:t>Action Items</w:t>
            </w:r>
          </w:p>
          <w:p w14:paraId="1902B8BF" w14:textId="3B24BFEA" w:rsidR="00475F05" w:rsidRPr="00475F05" w:rsidRDefault="00475F05">
            <w:r>
              <w:t>(what tasks are assigned to specific group members to complete for next week)</w:t>
            </w:r>
          </w:p>
        </w:tc>
        <w:tc>
          <w:tcPr>
            <w:tcW w:w="1618" w:type="dxa"/>
          </w:tcPr>
          <w:p w14:paraId="55D02E0F" w14:textId="1075F9F4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 xml:space="preserve">Present </w:t>
            </w:r>
          </w:p>
          <w:p w14:paraId="2E83D66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list initials)</w:t>
            </w:r>
          </w:p>
        </w:tc>
        <w:tc>
          <w:tcPr>
            <w:tcW w:w="1708" w:type="dxa"/>
          </w:tcPr>
          <w:p w14:paraId="4401DB4F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Duration</w:t>
            </w:r>
          </w:p>
          <w:p w14:paraId="16473C2B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nearest .25 hr)</w:t>
            </w:r>
          </w:p>
        </w:tc>
      </w:tr>
      <w:tr w:rsidR="00475F05" w14:paraId="57A5740E" w14:textId="77777777" w:rsidTr="005A682C">
        <w:trPr>
          <w:trHeight w:val="477"/>
        </w:trPr>
        <w:tc>
          <w:tcPr>
            <w:tcW w:w="3861" w:type="dxa"/>
          </w:tcPr>
          <w:p w14:paraId="3189302C" w14:textId="468941AD" w:rsidR="00475F05" w:rsidRPr="005A682C" w:rsidRDefault="005A682C">
            <w:pPr>
              <w:rPr>
                <w:rFonts w:eastAsia="Yu Mincho" w:hint="eastAsia"/>
                <w:lang w:eastAsia="ja-JP"/>
              </w:rPr>
            </w:pPr>
            <w:r>
              <w:rPr>
                <w:rFonts w:eastAsia="Yu Mincho" w:hint="eastAsia"/>
                <w:lang w:eastAsia="ja-JP"/>
              </w:rPr>
              <w:t>F</w:t>
            </w:r>
            <w:r>
              <w:rPr>
                <w:rFonts w:eastAsia="Yu Mincho"/>
                <w:lang w:eastAsia="ja-JP"/>
              </w:rPr>
              <w:t>inishing Team Charter</w:t>
            </w:r>
          </w:p>
        </w:tc>
        <w:tc>
          <w:tcPr>
            <w:tcW w:w="6114" w:type="dxa"/>
          </w:tcPr>
          <w:p w14:paraId="07A4F9FB" w14:textId="799649D3" w:rsidR="00475F05" w:rsidRDefault="00960BAB">
            <w:r>
              <w:t>Team Chart</w:t>
            </w:r>
            <w:r w:rsidR="00004739">
              <w:t>er</w:t>
            </w:r>
          </w:p>
        </w:tc>
        <w:tc>
          <w:tcPr>
            <w:tcW w:w="1618" w:type="dxa"/>
          </w:tcPr>
          <w:p w14:paraId="7709D8C1" w14:textId="7CF896E9" w:rsidR="00475F05" w:rsidRDefault="007A21FE">
            <w:r>
              <w:t>RZ, BY, JA</w:t>
            </w:r>
          </w:p>
        </w:tc>
        <w:tc>
          <w:tcPr>
            <w:tcW w:w="1708" w:type="dxa"/>
          </w:tcPr>
          <w:p w14:paraId="147495D9" w14:textId="620F2FBE" w:rsidR="00475F05" w:rsidRDefault="00BC6A26">
            <w:r>
              <w:t>.25 hr</w:t>
            </w:r>
          </w:p>
        </w:tc>
      </w:tr>
      <w:tr w:rsidR="00475F05" w14:paraId="30BC6652" w14:textId="77777777" w:rsidTr="005A682C">
        <w:trPr>
          <w:trHeight w:val="467"/>
        </w:trPr>
        <w:tc>
          <w:tcPr>
            <w:tcW w:w="3861" w:type="dxa"/>
          </w:tcPr>
          <w:p w14:paraId="2EB9A9DF" w14:textId="0D11713A" w:rsidR="00475F05" w:rsidRDefault="005A682C">
            <w:r>
              <w:t>Assigning items to team member to complete</w:t>
            </w:r>
          </w:p>
        </w:tc>
        <w:tc>
          <w:tcPr>
            <w:tcW w:w="6114" w:type="dxa"/>
          </w:tcPr>
          <w:p w14:paraId="2179B3DE" w14:textId="77777777" w:rsidR="00475F05" w:rsidRDefault="00E92375">
            <w:r>
              <w:t>Client Letter</w:t>
            </w:r>
            <w:r w:rsidR="005A682C">
              <w:t>,</w:t>
            </w:r>
          </w:p>
          <w:p w14:paraId="2243D60D" w14:textId="77777777" w:rsidR="005A682C" w:rsidRDefault="005A682C">
            <w:r>
              <w:t>IP Contract,</w:t>
            </w:r>
          </w:p>
          <w:p w14:paraId="23CF53A3" w14:textId="77777777" w:rsidR="005A682C" w:rsidRDefault="005A682C">
            <w:r>
              <w:t>Project Charter,</w:t>
            </w:r>
          </w:p>
          <w:p w14:paraId="5AA755E5" w14:textId="77777777" w:rsidR="005A682C" w:rsidRDefault="005A682C">
            <w:r>
              <w:t>Project Plan</w:t>
            </w:r>
          </w:p>
          <w:p w14:paraId="0F1D2231" w14:textId="77777777" w:rsidR="005A682C" w:rsidRDefault="005A682C">
            <w:r>
              <w:t>Web Search and Rationale Report,</w:t>
            </w:r>
          </w:p>
          <w:p w14:paraId="05A44D59" w14:textId="535E1A9B" w:rsidR="005A682C" w:rsidRDefault="005A682C">
            <w:r>
              <w:t>Draft PowerPoint Slides</w:t>
            </w:r>
          </w:p>
        </w:tc>
        <w:tc>
          <w:tcPr>
            <w:tcW w:w="1618" w:type="dxa"/>
          </w:tcPr>
          <w:p w14:paraId="23B68A89" w14:textId="1A91BAD4" w:rsidR="00475F05" w:rsidRDefault="00BA33D3">
            <w:r>
              <w:t>RZ, BY, JA</w:t>
            </w:r>
          </w:p>
        </w:tc>
        <w:tc>
          <w:tcPr>
            <w:tcW w:w="1708" w:type="dxa"/>
          </w:tcPr>
          <w:p w14:paraId="2A0C30E4" w14:textId="26E3C9D9" w:rsidR="00475F05" w:rsidRDefault="005A682C">
            <w:r>
              <w:t>2</w:t>
            </w:r>
            <w:r w:rsidR="00BA33D3">
              <w:t xml:space="preserve"> hr</w:t>
            </w:r>
          </w:p>
        </w:tc>
      </w:tr>
      <w:tr w:rsidR="00F72B78" w14:paraId="54DB6A36" w14:textId="77777777" w:rsidTr="005A682C">
        <w:trPr>
          <w:trHeight w:val="477"/>
        </w:trPr>
        <w:tc>
          <w:tcPr>
            <w:tcW w:w="3861" w:type="dxa"/>
          </w:tcPr>
          <w:p w14:paraId="15DE3A9B" w14:textId="16CF41C7" w:rsidR="00F72B78" w:rsidRDefault="005A682C">
            <w:r>
              <w:t xml:space="preserve">Discussing </w:t>
            </w:r>
            <w:r w:rsidR="00004739">
              <w:t>p</w:t>
            </w:r>
            <w:r>
              <w:t xml:space="preserve">roject </w:t>
            </w:r>
            <w:r w:rsidR="00004739">
              <w:t>i</w:t>
            </w:r>
            <w:r>
              <w:t xml:space="preserve">dea and </w:t>
            </w:r>
            <w:r w:rsidR="00004739">
              <w:t>details</w:t>
            </w:r>
          </w:p>
        </w:tc>
        <w:tc>
          <w:tcPr>
            <w:tcW w:w="6114" w:type="dxa"/>
          </w:tcPr>
          <w:p w14:paraId="097AFCB7" w14:textId="10A6D00B" w:rsidR="00F72B78" w:rsidRDefault="00004739">
            <w:r>
              <w:t>Project charter</w:t>
            </w:r>
          </w:p>
        </w:tc>
        <w:tc>
          <w:tcPr>
            <w:tcW w:w="1618" w:type="dxa"/>
          </w:tcPr>
          <w:p w14:paraId="4E3DB8FE" w14:textId="1C0ABB63" w:rsidR="00F72B78" w:rsidRDefault="00004739">
            <w:r>
              <w:t>RZ, BY, JA</w:t>
            </w:r>
          </w:p>
        </w:tc>
        <w:tc>
          <w:tcPr>
            <w:tcW w:w="1708" w:type="dxa"/>
          </w:tcPr>
          <w:p w14:paraId="30EED12D" w14:textId="52B74453" w:rsidR="00F72B78" w:rsidRDefault="00004739">
            <w:r>
              <w:t>.25 hr</w:t>
            </w:r>
          </w:p>
        </w:tc>
      </w:tr>
      <w:tr w:rsidR="00F72B78" w14:paraId="5722B2D5" w14:textId="77777777" w:rsidTr="005A682C">
        <w:trPr>
          <w:trHeight w:val="477"/>
        </w:trPr>
        <w:tc>
          <w:tcPr>
            <w:tcW w:w="3861" w:type="dxa"/>
          </w:tcPr>
          <w:p w14:paraId="66F95535" w14:textId="77777777" w:rsidR="00F72B78" w:rsidRDefault="00F72B78"/>
        </w:tc>
        <w:tc>
          <w:tcPr>
            <w:tcW w:w="6114" w:type="dxa"/>
          </w:tcPr>
          <w:p w14:paraId="0646B5FD" w14:textId="77777777" w:rsidR="00F72B78" w:rsidRDefault="00F72B78"/>
        </w:tc>
        <w:tc>
          <w:tcPr>
            <w:tcW w:w="1618" w:type="dxa"/>
          </w:tcPr>
          <w:p w14:paraId="61C05551" w14:textId="77777777" w:rsidR="00F72B78" w:rsidRDefault="00F72B78"/>
        </w:tc>
        <w:tc>
          <w:tcPr>
            <w:tcW w:w="1708" w:type="dxa"/>
          </w:tcPr>
          <w:p w14:paraId="2A95FD49" w14:textId="77777777" w:rsidR="00F72B78" w:rsidRDefault="00F72B78"/>
        </w:tc>
      </w:tr>
      <w:tr w:rsidR="00F72B78" w14:paraId="4DF29CB4" w14:textId="77777777" w:rsidTr="005A682C">
        <w:trPr>
          <w:trHeight w:val="477"/>
        </w:trPr>
        <w:tc>
          <w:tcPr>
            <w:tcW w:w="3861" w:type="dxa"/>
          </w:tcPr>
          <w:p w14:paraId="693382FF" w14:textId="77777777" w:rsidR="00F72B78" w:rsidRDefault="00F72B78"/>
        </w:tc>
        <w:tc>
          <w:tcPr>
            <w:tcW w:w="6114" w:type="dxa"/>
          </w:tcPr>
          <w:p w14:paraId="783566DF" w14:textId="77777777" w:rsidR="00F72B78" w:rsidRDefault="00F72B78"/>
        </w:tc>
        <w:tc>
          <w:tcPr>
            <w:tcW w:w="1618" w:type="dxa"/>
          </w:tcPr>
          <w:p w14:paraId="33B86AFB" w14:textId="77777777" w:rsidR="00F72B78" w:rsidRDefault="00F72B78"/>
        </w:tc>
        <w:tc>
          <w:tcPr>
            <w:tcW w:w="1708" w:type="dxa"/>
          </w:tcPr>
          <w:p w14:paraId="44ECDD4D" w14:textId="77777777" w:rsidR="00F72B78" w:rsidRDefault="00F72B78"/>
        </w:tc>
      </w:tr>
    </w:tbl>
    <w:p w14:paraId="453B6F26" w14:textId="77777777" w:rsidR="00322308" w:rsidRDefault="00322308" w:rsidP="00C26192">
      <w:pPr>
        <w:pStyle w:val="Heading2"/>
      </w:pPr>
    </w:p>
    <w:p w14:paraId="6AD21FDB" w14:textId="77777777" w:rsidR="00322308" w:rsidRDefault="00322308" w:rsidP="00C26192">
      <w:pPr>
        <w:pStyle w:val="Heading2"/>
      </w:pPr>
    </w:p>
    <w:p w14:paraId="7F6D960F" w14:textId="21FC6597" w:rsidR="004F657E" w:rsidRDefault="00C26192" w:rsidP="00C26192">
      <w:pPr>
        <w:pStyle w:val="Heading2"/>
      </w:pPr>
      <w:r>
        <w:t>Agenda For Next Meeting</w:t>
      </w:r>
    </w:p>
    <w:p w14:paraId="5C4BC1A5" w14:textId="7C8D6156" w:rsidR="00C26192" w:rsidRPr="00C26192" w:rsidRDefault="00C26192" w:rsidP="00C26192">
      <w:r>
        <w:t>Use the structure provided to create your agenda for next week. The number of items and order of topics can be to suit your team's meeting.</w:t>
      </w:r>
    </w:p>
    <w:p w14:paraId="04C9A54C" w14:textId="015DA929" w:rsidR="00E56DD5" w:rsidRDefault="00E56DD5" w:rsidP="00E56DD5">
      <w:pPr>
        <w:pStyle w:val="ListParagraph"/>
        <w:numPr>
          <w:ilvl w:val="0"/>
          <w:numId w:val="3"/>
        </w:numPr>
      </w:pPr>
      <w:r>
        <w:t>Next meeting time: Jan 24, Wed at 1:00pm</w:t>
      </w:r>
    </w:p>
    <w:p w14:paraId="08960A31" w14:textId="1E32BF20" w:rsidR="00C26192" w:rsidRDefault="00C26192" w:rsidP="00C26192">
      <w:pPr>
        <w:pStyle w:val="ListParagraph"/>
        <w:numPr>
          <w:ilvl w:val="0"/>
          <w:numId w:val="3"/>
        </w:numPr>
      </w:pPr>
      <w:r>
        <w:t xml:space="preserve">Review </w:t>
      </w:r>
      <w:r w:rsidR="007B5EBE">
        <w:t xml:space="preserve">the </w:t>
      </w:r>
      <w:r>
        <w:t>previous meeting minute</w:t>
      </w:r>
      <w:r w:rsidR="007B5EBE">
        <w:t xml:space="preserve"> </w:t>
      </w:r>
      <w:proofErr w:type="gramStart"/>
      <w:r w:rsidR="007B5EBE">
        <w:t>topics</w:t>
      </w:r>
      <w:proofErr w:type="gramEnd"/>
    </w:p>
    <w:p w14:paraId="003DA463" w14:textId="3B582C4E" w:rsidR="00C26192" w:rsidRDefault="00E5144D" w:rsidP="00C26192">
      <w:pPr>
        <w:pStyle w:val="ListParagraph"/>
        <w:numPr>
          <w:ilvl w:val="0"/>
          <w:numId w:val="3"/>
        </w:numPr>
      </w:pPr>
      <w:r>
        <w:t>Finalizing all documents for Inception Phase.</w:t>
      </w:r>
    </w:p>
    <w:p w14:paraId="769E8338" w14:textId="24F41502" w:rsidR="00C26192" w:rsidRDefault="00F76FB6" w:rsidP="00C26192">
      <w:pPr>
        <w:pStyle w:val="ListParagraph"/>
        <w:numPr>
          <w:ilvl w:val="0"/>
          <w:numId w:val="3"/>
        </w:numPr>
      </w:pPr>
      <w:r>
        <w:t>Reviewing feedback from the mentor and client.</w:t>
      </w:r>
    </w:p>
    <w:p w14:paraId="5C16FFFD" w14:textId="01D4DE73" w:rsidR="008152A1" w:rsidRDefault="00F76FB6" w:rsidP="00D2505F">
      <w:pPr>
        <w:pStyle w:val="ListParagraph"/>
        <w:numPr>
          <w:ilvl w:val="1"/>
          <w:numId w:val="3"/>
        </w:numPr>
      </w:pPr>
      <w:r>
        <w:t>Features, tech stacks, etc.</w:t>
      </w:r>
    </w:p>
    <w:p w14:paraId="76059AF3" w14:textId="22378BBA" w:rsidR="00C26192" w:rsidRDefault="00C26192" w:rsidP="00C26192">
      <w:pPr>
        <w:pStyle w:val="ListParagraph"/>
        <w:numPr>
          <w:ilvl w:val="0"/>
          <w:numId w:val="3"/>
        </w:numPr>
      </w:pPr>
      <w:r>
        <w:t>Next Steps (action items)</w:t>
      </w:r>
    </w:p>
    <w:p w14:paraId="1A68C4B6" w14:textId="52FC1FB9" w:rsidR="00C26192" w:rsidRDefault="00C26192" w:rsidP="00C26192">
      <w:pPr>
        <w:pStyle w:val="ListParagraph"/>
        <w:numPr>
          <w:ilvl w:val="0"/>
          <w:numId w:val="3"/>
        </w:numPr>
      </w:pPr>
      <w:r>
        <w:t>Review New action items</w:t>
      </w:r>
    </w:p>
    <w:p w14:paraId="04C596F8" w14:textId="1F8A877F" w:rsidR="00C26192" w:rsidRDefault="00C26192" w:rsidP="00C26192">
      <w:pPr>
        <w:pStyle w:val="ListParagraph"/>
        <w:numPr>
          <w:ilvl w:val="0"/>
          <w:numId w:val="3"/>
        </w:numPr>
      </w:pPr>
      <w:r>
        <w:t>Schedule the next meeting</w:t>
      </w:r>
    </w:p>
    <w:p w14:paraId="794A57CE" w14:textId="77777777" w:rsidR="00C26192" w:rsidRDefault="00C26192" w:rsidP="00C26192"/>
    <w:p w14:paraId="7604D66F" w14:textId="77777777" w:rsidR="00C26192" w:rsidRPr="00C26192" w:rsidRDefault="00C26192" w:rsidP="00C26192"/>
    <w:p w14:paraId="264B23E7" w14:textId="77777777" w:rsidR="00C26192" w:rsidRPr="00C26192" w:rsidRDefault="00C26192" w:rsidP="00C26192"/>
    <w:sectPr w:rsidR="00C26192" w:rsidRPr="00C26192" w:rsidSect="003D1046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F5E30" w14:textId="77777777" w:rsidR="003D1046" w:rsidRDefault="003D1046" w:rsidP="00475F05">
      <w:pPr>
        <w:spacing w:after="0" w:line="240" w:lineRule="auto"/>
      </w:pPr>
      <w:r>
        <w:separator/>
      </w:r>
    </w:p>
  </w:endnote>
  <w:endnote w:type="continuationSeparator" w:id="0">
    <w:p w14:paraId="3700B251" w14:textId="77777777" w:rsidR="003D1046" w:rsidRDefault="003D1046" w:rsidP="00475F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3B511" w14:textId="77777777" w:rsidR="003D1046" w:rsidRDefault="003D1046" w:rsidP="00475F05">
      <w:pPr>
        <w:spacing w:after="0" w:line="240" w:lineRule="auto"/>
      </w:pPr>
      <w:r>
        <w:separator/>
      </w:r>
    </w:p>
  </w:footnote>
  <w:footnote w:type="continuationSeparator" w:id="0">
    <w:p w14:paraId="17AB5E17" w14:textId="77777777" w:rsidR="003D1046" w:rsidRDefault="003D1046" w:rsidP="00475F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11298A3" w14:textId="77777777" w:rsidR="004345A4" w:rsidRDefault="004345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573E398A" w14:textId="77777777" w:rsidR="00475F05" w:rsidRDefault="00475F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F57CB"/>
    <w:multiLevelType w:val="hybridMultilevel"/>
    <w:tmpl w:val="7C540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EB10A3"/>
    <w:multiLevelType w:val="hybridMultilevel"/>
    <w:tmpl w:val="48CAE7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C74458"/>
    <w:multiLevelType w:val="hybridMultilevel"/>
    <w:tmpl w:val="6D8C2C2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674637">
    <w:abstractNumId w:val="0"/>
  </w:num>
  <w:num w:numId="2" w16cid:durableId="478571423">
    <w:abstractNumId w:val="1"/>
  </w:num>
  <w:num w:numId="3" w16cid:durableId="9811572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LY0MjQyMLM0NTNQ0lEKTi0uzszPAymwqAUAVFAwhywAAAA="/>
  </w:docVars>
  <w:rsids>
    <w:rsidRoot w:val="00B2195B"/>
    <w:rsid w:val="00004739"/>
    <w:rsid w:val="00043422"/>
    <w:rsid w:val="00052FE6"/>
    <w:rsid w:val="0005575D"/>
    <w:rsid w:val="000A65CA"/>
    <w:rsid w:val="00144521"/>
    <w:rsid w:val="001935A3"/>
    <w:rsid w:val="00240915"/>
    <w:rsid w:val="00322308"/>
    <w:rsid w:val="00346CBF"/>
    <w:rsid w:val="00396DB8"/>
    <w:rsid w:val="003D1046"/>
    <w:rsid w:val="003E64CA"/>
    <w:rsid w:val="003F78DD"/>
    <w:rsid w:val="003F78E3"/>
    <w:rsid w:val="004345A4"/>
    <w:rsid w:val="00475F05"/>
    <w:rsid w:val="004B3C0F"/>
    <w:rsid w:val="004F657E"/>
    <w:rsid w:val="00546818"/>
    <w:rsid w:val="005A682C"/>
    <w:rsid w:val="005B1797"/>
    <w:rsid w:val="005F1670"/>
    <w:rsid w:val="00613AA8"/>
    <w:rsid w:val="00681F95"/>
    <w:rsid w:val="00706046"/>
    <w:rsid w:val="00722277"/>
    <w:rsid w:val="007566B7"/>
    <w:rsid w:val="00775A06"/>
    <w:rsid w:val="007A21FE"/>
    <w:rsid w:val="007B5EBE"/>
    <w:rsid w:val="008152A1"/>
    <w:rsid w:val="008B6FAD"/>
    <w:rsid w:val="008D0748"/>
    <w:rsid w:val="008E71ED"/>
    <w:rsid w:val="00941075"/>
    <w:rsid w:val="00960BAB"/>
    <w:rsid w:val="00983E3C"/>
    <w:rsid w:val="00A8048B"/>
    <w:rsid w:val="00B00FA9"/>
    <w:rsid w:val="00B2195B"/>
    <w:rsid w:val="00B24268"/>
    <w:rsid w:val="00B61CDD"/>
    <w:rsid w:val="00B96BE1"/>
    <w:rsid w:val="00BA1794"/>
    <w:rsid w:val="00BA33D3"/>
    <w:rsid w:val="00BC6A26"/>
    <w:rsid w:val="00C17F5A"/>
    <w:rsid w:val="00C26192"/>
    <w:rsid w:val="00CF4FF9"/>
    <w:rsid w:val="00D2285C"/>
    <w:rsid w:val="00D2505F"/>
    <w:rsid w:val="00D316E3"/>
    <w:rsid w:val="00E32401"/>
    <w:rsid w:val="00E5144D"/>
    <w:rsid w:val="00E56DD5"/>
    <w:rsid w:val="00E8291E"/>
    <w:rsid w:val="00E92375"/>
    <w:rsid w:val="00ED740F"/>
    <w:rsid w:val="00F330F2"/>
    <w:rsid w:val="00F50DEE"/>
    <w:rsid w:val="00F72B78"/>
    <w:rsid w:val="00F76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5C472"/>
  <w15:chartTrackingRefBased/>
  <w15:docId w15:val="{7D309B47-3EB9-4A25-AAE9-131EBB2FE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95B"/>
  </w:style>
  <w:style w:type="paragraph" w:styleId="Heading1">
    <w:name w:val="heading 1"/>
    <w:basedOn w:val="Normal"/>
    <w:next w:val="Normal"/>
    <w:link w:val="Heading1Char"/>
    <w:uiPriority w:val="9"/>
    <w:qFormat/>
    <w:rsid w:val="009410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19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07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19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19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B2195B"/>
    <w:rPr>
      <w:color w:val="808080"/>
    </w:rPr>
  </w:style>
  <w:style w:type="table" w:styleId="TableGrid">
    <w:name w:val="Table Grid"/>
    <w:basedOn w:val="TableNormal"/>
    <w:uiPriority w:val="39"/>
    <w:rsid w:val="00B21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219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D0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7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748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8D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GridTable1Light">
    <w:name w:val="Grid Table 1 Light"/>
    <w:basedOn w:val="TableNormal"/>
    <w:uiPriority w:val="46"/>
    <w:rsid w:val="008D074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F05"/>
  </w:style>
  <w:style w:type="paragraph" w:styleId="Footer">
    <w:name w:val="footer"/>
    <w:basedOn w:val="Normal"/>
    <w:link w:val="Foot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F05"/>
  </w:style>
  <w:style w:type="paragraph" w:styleId="ListParagraph">
    <w:name w:val="List Paragraph"/>
    <w:basedOn w:val="Normal"/>
    <w:uiPriority w:val="34"/>
    <w:qFormat/>
    <w:rsid w:val="00C2619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410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4680E9908D47FA822DDE52528E3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FAC2C-969B-4809-B0B2-D2A0BC0E4D58}"/>
      </w:docPartPr>
      <w:docPartBody>
        <w:p w:rsidR="005E7E80" w:rsidRDefault="006D2393" w:rsidP="006D2393">
          <w:pPr>
            <w:pStyle w:val="E64680E9908D47FA822DDE52528E35BE1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A8282B7D844DCAC85E7FF5B080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90FAB-59C1-40D1-9A89-92271587D17A}"/>
      </w:docPartPr>
      <w:docPartBody>
        <w:p w:rsidR="005E7E80" w:rsidRDefault="006D2393" w:rsidP="006D2393">
          <w:pPr>
            <w:pStyle w:val="09DA8282B7D844DCAC85E7FF5B0800D01"/>
          </w:pPr>
          <w:r w:rsidRPr="006900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3E34-2A54-46EA-BB66-B9D53472BEC7}"/>
      </w:docPartPr>
      <w:docPartBody>
        <w:p w:rsidR="00382A5D" w:rsidRDefault="002043E5">
          <w:r w:rsidRPr="00D4183C">
            <w:rPr>
              <w:rStyle w:val="PlaceholderText"/>
            </w:rPr>
            <w:t>Click or tap to enter a date.</w:t>
          </w:r>
        </w:p>
      </w:docPartBody>
    </w:docPart>
    <w:docPart>
      <w:docPartPr>
        <w:name w:val="E96F06B2C40949CAA0D36C0466790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35578-5C87-4CCE-88B2-0C4D3D4DFCAC}"/>
      </w:docPartPr>
      <w:docPartBody>
        <w:p w:rsidR="00D1710A" w:rsidRDefault="00382A5D" w:rsidP="00382A5D">
          <w:pPr>
            <w:pStyle w:val="E96F06B2C40949CAA0D36C04667906A4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393"/>
    <w:rsid w:val="00104FCF"/>
    <w:rsid w:val="002043E5"/>
    <w:rsid w:val="002717D5"/>
    <w:rsid w:val="00382A5D"/>
    <w:rsid w:val="005E7E80"/>
    <w:rsid w:val="00686316"/>
    <w:rsid w:val="006D2393"/>
    <w:rsid w:val="008566A7"/>
    <w:rsid w:val="0098515F"/>
    <w:rsid w:val="00B31B5F"/>
    <w:rsid w:val="00D1710A"/>
    <w:rsid w:val="00F3656E"/>
    <w:rsid w:val="00FF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2A5D"/>
    <w:rPr>
      <w:color w:val="808080"/>
    </w:rPr>
  </w:style>
  <w:style w:type="paragraph" w:customStyle="1" w:styleId="E64680E9908D47FA822DDE52528E35BE1">
    <w:name w:val="E64680E9908D47FA822DDE52528E35BE1"/>
    <w:rsid w:val="006D2393"/>
    <w:rPr>
      <w:rFonts w:eastAsiaTheme="minorHAnsi"/>
      <w:lang w:eastAsia="en-US"/>
    </w:rPr>
  </w:style>
  <w:style w:type="paragraph" w:customStyle="1" w:styleId="09DA8282B7D844DCAC85E7FF5B0800D01">
    <w:name w:val="09DA8282B7D844DCAC85E7FF5B0800D01"/>
    <w:rsid w:val="006D2393"/>
    <w:rPr>
      <w:rFonts w:eastAsiaTheme="minorHAnsi"/>
      <w:lang w:eastAsia="en-US"/>
    </w:rPr>
  </w:style>
  <w:style w:type="paragraph" w:customStyle="1" w:styleId="E96F06B2C40949CAA0D36C04667906A4">
    <w:name w:val="E96F06B2C40949CAA0D36C04667906A4"/>
    <w:rsid w:val="00382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CAA813-40C2-45A0-9251-CD98DA485942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customXml/itemProps2.xml><?xml version="1.0" encoding="utf-8"?>
<ds:datastoreItem xmlns:ds="http://schemas.openxmlformats.org/officeDocument/2006/customXml" ds:itemID="{89F8FEFB-E35B-4D5C-A3F2-ED69D42BA1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A36A3B-E854-4C18-AEF1-1D24A3FF6B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2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Bin Yang</cp:lastModifiedBy>
  <cp:revision>53</cp:revision>
  <dcterms:created xsi:type="dcterms:W3CDTF">2022-06-27T14:32:00Z</dcterms:created>
  <dcterms:modified xsi:type="dcterms:W3CDTF">2024-01-20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